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6FA7A" w14:textId="3B6FFD9C" w:rsidR="006F2029" w:rsidRPr="00E40EEF" w:rsidRDefault="00763094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3094">
        <w:rPr>
          <w:rFonts w:ascii="Times New Roman" w:eastAsia="Times New Roman" w:hAnsi="Times New Roman" w:cs="Times New Roman" w:hint="eastAsia"/>
          <w:sz w:val="24"/>
          <w:szCs w:val="24"/>
        </w:rPr>
        <w:t>(T28)</w:t>
      </w:r>
      <w:r w:rsidRPr="0076309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63094">
        <w:rPr>
          <w:rFonts w:ascii="Times New Roman" w:eastAsia="Times New Roman" w:hAnsi="Times New Roman" w:cs="Times New Roman" w:hint="eastAsia"/>
          <w:sz w:val="24"/>
          <w:szCs w:val="24"/>
        </w:rPr>
        <w:t>CrossApply</w:t>
      </w:r>
      <w:proofErr w:type="spellEnd"/>
      <w:r w:rsidRPr="00763094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763094">
        <w:rPr>
          <w:rFonts w:ascii="Times New Roman" w:eastAsia="Times New Roman" w:hAnsi="Times New Roman" w:cs="Times New Roman" w:hint="eastAsia"/>
          <w:sz w:val="24"/>
          <w:szCs w:val="24"/>
        </w:rPr>
        <w:t>OuterApply</w:t>
      </w:r>
      <w:proofErr w:type="spellEnd"/>
      <w:r w:rsidR="006F2029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6F2029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6F2029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6F2029">
        <w:rPr>
          <w:rFonts w:ascii="Times New Roman" w:eastAsia="Times New Roman" w:hAnsi="Times New Roman" w:cs="Times New Roman"/>
          <w:sz w:val="24"/>
          <w:szCs w:val="24"/>
        </w:rPr>
        <w:br/>
      </w:r>
      <w:r w:rsidR="006F2029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F2029">
        <w:rPr>
          <w:rFonts w:ascii="Times New Roman" w:eastAsia="Times New Roman" w:hAnsi="Times New Roman" w:cs="Times New Roman"/>
          <w:sz w:val="24"/>
          <w:szCs w:val="24"/>
        </w:rPr>
        <w:br/>
      </w:r>
      <w:r w:rsidRPr="00763094">
        <w:rPr>
          <w:rFonts w:ascii="Times New Roman" w:eastAsia="Times New Roman" w:hAnsi="Times New Roman" w:cs="Times New Roman" w:hint="eastAsia"/>
          <w:sz w:val="24"/>
          <w:szCs w:val="24"/>
        </w:rPr>
        <w:t>(T28)</w:t>
      </w:r>
      <w:r w:rsidRPr="0076309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63094">
        <w:rPr>
          <w:rFonts w:ascii="Times New Roman" w:eastAsia="Times New Roman" w:hAnsi="Times New Roman" w:cs="Times New Roman" w:hint="eastAsia"/>
          <w:sz w:val="24"/>
          <w:szCs w:val="24"/>
        </w:rPr>
        <w:t>CrossApply</w:t>
      </w:r>
      <w:proofErr w:type="spellEnd"/>
      <w:r w:rsidRPr="00763094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763094">
        <w:rPr>
          <w:rFonts w:ascii="Times New Roman" w:eastAsia="Times New Roman" w:hAnsi="Times New Roman" w:cs="Times New Roman" w:hint="eastAsia"/>
          <w:sz w:val="24"/>
          <w:szCs w:val="24"/>
        </w:rPr>
        <w:t>OuterApply</w:t>
      </w:r>
      <w:proofErr w:type="spellEnd"/>
      <w:r w:rsidR="006F2029">
        <w:rPr>
          <w:rFonts w:ascii="Times New Roman" w:eastAsia="Times New Roman" w:hAnsi="Times New Roman" w:cs="Times New Roman"/>
          <w:sz w:val="24"/>
          <w:szCs w:val="24"/>
        </w:rPr>
        <w:br/>
      </w:r>
      <w:r w:rsidR="006F2029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6F2029">
        <w:rPr>
          <w:rFonts w:ascii="Times New Roman" w:eastAsia="Times New Roman" w:hAnsi="Times New Roman" w:cs="Times New Roman"/>
          <w:sz w:val="24"/>
          <w:szCs w:val="24"/>
        </w:rPr>
        <w:br/>
      </w:r>
      <w:r w:rsidR="006F2029" w:rsidRPr="00E40EEF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053D6A4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4B5E0D85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InnerJoin</w:t>
      </w:r>
      <w:proofErr w:type="spellEnd"/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 V.S.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LeftJoin</w:t>
      </w:r>
      <w:proofErr w:type="spellEnd"/>
    </w:p>
    <w:p w14:paraId="72398D24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4E89883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TableValueFunction</w:t>
      </w:r>
      <w:proofErr w:type="spellEnd"/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 need Cross Apply and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Outter</w:t>
      </w:r>
      <w:proofErr w:type="spellEnd"/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 Apply instead of Join</w:t>
      </w:r>
    </w:p>
    <w:p w14:paraId="0A2FABF1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3.1. Create Table Value Function,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fn_GetPersonAByDepartmentAID</w:t>
      </w:r>
      <w:proofErr w:type="spellEnd"/>
    </w:p>
    <w:p w14:paraId="61E3E190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3.2. Table Value Function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can not</w:t>
      </w:r>
      <w:proofErr w:type="spellEnd"/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 use INNER JOIN</w:t>
      </w:r>
    </w:p>
    <w:p w14:paraId="7E51472C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>3.3. Table Value Function must use CROSS APPLY</w:t>
      </w:r>
    </w:p>
    <w:p w14:paraId="0F24587A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3.4. </w:t>
      </w:r>
      <w:proofErr w:type="spellStart"/>
      <w:r w:rsidRPr="00E40EEF">
        <w:rPr>
          <w:rFonts w:ascii="Times New Roman" w:eastAsia="Times New Roman" w:hAnsi="Times New Roman" w:cs="Times New Roman"/>
          <w:sz w:val="24"/>
          <w:szCs w:val="24"/>
        </w:rPr>
        <w:t>fnTableValueFunction</w:t>
      </w:r>
      <w:proofErr w:type="spellEnd"/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 must be the </w:t>
      </w:r>
      <w:proofErr w:type="gramStart"/>
      <w:r w:rsidRPr="00E40EEF">
        <w:rPr>
          <w:rFonts w:ascii="Times New Roman" w:eastAsia="Times New Roman" w:hAnsi="Times New Roman" w:cs="Times New Roman"/>
          <w:sz w:val="24"/>
          <w:szCs w:val="24"/>
        </w:rPr>
        <w:t>right hand</w:t>
      </w:r>
      <w:proofErr w:type="gramEnd"/>
      <w:r w:rsidRPr="00E40EEF">
        <w:rPr>
          <w:rFonts w:ascii="Times New Roman" w:eastAsia="Times New Roman" w:hAnsi="Times New Roman" w:cs="Times New Roman"/>
          <w:sz w:val="24"/>
          <w:szCs w:val="24"/>
        </w:rPr>
        <w:t xml:space="preserve"> side of CROSS APPLY</w:t>
      </w:r>
    </w:p>
    <w:p w14:paraId="0062EC9B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>3.5. Table Value Function must use OUTER APPLY</w:t>
      </w:r>
    </w:p>
    <w:p w14:paraId="6E1BB732" w14:textId="77777777" w:rsidR="006F2029" w:rsidRPr="00E40EEF" w:rsidRDefault="006F2029" w:rsidP="007D59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C403C03" w14:textId="0BCABF4A" w:rsidR="00B82358" w:rsidRDefault="006F2029" w:rsidP="007D590F">
      <w:pPr>
        <w:spacing w:after="0"/>
      </w:pPr>
      <w:r w:rsidRPr="00E40EEF">
        <w:rPr>
          <w:rFonts w:ascii="Times New Roman" w:eastAsia="Times New Roman" w:hAnsi="Times New Roman" w:cs="Times New Roman"/>
          <w:sz w:val="24"/>
          <w:szCs w:val="24"/>
        </w:rPr>
        <w:t>4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74B0EA9" w14:textId="77777777" w:rsidR="00B82358" w:rsidRDefault="00B82358" w:rsidP="007D590F">
      <w:pPr>
        <w:spacing w:after="0"/>
      </w:pPr>
      <w:r>
        <w:rPr>
          <w:sz w:val="48"/>
          <w:szCs w:val="48"/>
        </w:rPr>
        <w:t>0. Summary</w:t>
      </w:r>
    </w:p>
    <w:p w14:paraId="457E65DA" w14:textId="77777777" w:rsidR="00B82358" w:rsidRDefault="00B82358" w:rsidP="007D590F">
      <w:pPr>
        <w:spacing w:after="0"/>
      </w:pPr>
    </w:p>
    <w:p w14:paraId="1D162AB9" w14:textId="77777777" w:rsidR="00B82358" w:rsidRDefault="00B82358" w:rsidP="007D590F">
      <w:pPr>
        <w:spacing w:after="0"/>
      </w:pPr>
    </w:p>
    <w:p w14:paraId="7671BC77" w14:textId="77777777" w:rsidR="00B82358" w:rsidRDefault="00B82358" w:rsidP="007D590F">
      <w:pPr>
        <w:spacing w:after="0"/>
      </w:pPr>
      <w:r>
        <w:rPr>
          <w:sz w:val="18"/>
          <w:szCs w:val="18"/>
        </w:rPr>
        <w:t>1.</w:t>
      </w:r>
    </w:p>
    <w:p w14:paraId="04582974" w14:textId="77777777" w:rsidR="00B82358" w:rsidRDefault="00B82358" w:rsidP="007D590F">
      <w:pPr>
        <w:spacing w:after="0"/>
      </w:pPr>
      <w:r>
        <w:rPr>
          <w:sz w:val="18"/>
          <w:szCs w:val="18"/>
        </w:rPr>
        <w:t>INNER JOIN   V.S.  CROSS APPLY</w:t>
      </w:r>
    </w:p>
    <w:p w14:paraId="453B034F" w14:textId="77777777" w:rsidR="00B82358" w:rsidRDefault="00B82358" w:rsidP="007D590F">
      <w:pPr>
        <w:spacing w:after="0"/>
      </w:pPr>
      <w:r>
        <w:rPr>
          <w:sz w:val="18"/>
          <w:szCs w:val="18"/>
        </w:rPr>
        <w:t>----Table Value Function must use CROSS APPLY</w:t>
      </w:r>
    </w:p>
    <w:p w14:paraId="03FAC213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</w:t>
      </w:r>
      <w:proofErr w:type="spellStart"/>
      <w:r>
        <w:rPr>
          <w:sz w:val="18"/>
          <w:szCs w:val="18"/>
        </w:rPr>
        <w:t>d</w:t>
      </w:r>
      <w:proofErr w:type="gramEnd"/>
      <w:r>
        <w:rPr>
          <w:sz w:val="18"/>
          <w:szCs w:val="18"/>
        </w:rPr>
        <w:t>.DepartmentName</w:t>
      </w:r>
      <w:proofErr w:type="spellEnd"/>
      <w:r>
        <w:rPr>
          <w:sz w:val="18"/>
          <w:szCs w:val="18"/>
        </w:rPr>
        <w:t xml:space="preserve"> ,</w:t>
      </w:r>
    </w:p>
    <w:p w14:paraId="45F3F43F" w14:textId="77777777" w:rsidR="00B82358" w:rsidRDefault="00B82358" w:rsidP="007D590F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p.[</w:t>
      </w:r>
      <w:proofErr w:type="gramEnd"/>
      <w:r>
        <w:rPr>
          <w:sz w:val="18"/>
          <w:szCs w:val="18"/>
        </w:rPr>
        <w:t>Name] ,</w:t>
      </w:r>
    </w:p>
    <w:p w14:paraId="3AEDE835" w14:textId="77777777" w:rsidR="00B82358" w:rsidRDefault="00B82358" w:rsidP="007D590F">
      <w:pPr>
        <w:spacing w:after="0"/>
      </w:pPr>
      <w:r>
        <w:rPr>
          <w:sz w:val="18"/>
          <w:szCs w:val="18"/>
        </w:rPr>
        <w:t>--        </w:t>
      </w:r>
      <w:proofErr w:type="spellStart"/>
      <w:proofErr w:type="gramStart"/>
      <w:r>
        <w:rPr>
          <w:sz w:val="18"/>
          <w:szCs w:val="18"/>
        </w:rPr>
        <w:t>p.Gender</w:t>
      </w:r>
      <w:proofErr w:type="spellEnd"/>
      <w:proofErr w:type="gramEnd"/>
      <w:r>
        <w:rPr>
          <w:sz w:val="18"/>
          <w:szCs w:val="18"/>
        </w:rPr>
        <w:t xml:space="preserve"> ,</w:t>
      </w:r>
    </w:p>
    <w:p w14:paraId="53F2127E" w14:textId="77777777" w:rsidR="00B82358" w:rsidRDefault="00B82358" w:rsidP="007D590F">
      <w:pPr>
        <w:spacing w:after="0"/>
      </w:pPr>
      <w:r>
        <w:rPr>
          <w:sz w:val="18"/>
          <w:szCs w:val="18"/>
        </w:rPr>
        <w:t>--        </w:t>
      </w:r>
      <w:proofErr w:type="spellStart"/>
      <w:proofErr w:type="gramStart"/>
      <w:r>
        <w:rPr>
          <w:sz w:val="18"/>
          <w:szCs w:val="18"/>
        </w:rPr>
        <w:t>p.Salary</w:t>
      </w:r>
      <w:proofErr w:type="spellEnd"/>
      <w:proofErr w:type="gramEnd"/>
    </w:p>
    <w:p w14:paraId="08BC526E" w14:textId="77777777" w:rsidR="00B82358" w:rsidRDefault="00B82358" w:rsidP="007D590F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epartmentA</w:t>
      </w:r>
      <w:proofErr w:type="spellEnd"/>
      <w:r>
        <w:rPr>
          <w:sz w:val="18"/>
          <w:szCs w:val="18"/>
        </w:rPr>
        <w:t xml:space="preserve"> d</w:t>
      </w:r>
    </w:p>
    <w:p w14:paraId="3BB2F398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fn_GetPersonAByDepartmentAID</w:t>
      </w:r>
      <w:proofErr w:type="spellEnd"/>
      <w:r>
        <w:rPr>
          <w:sz w:val="18"/>
          <w:szCs w:val="18"/>
        </w:rPr>
        <w:t>(d.ID) p</w:t>
      </w:r>
    </w:p>
    <w:p w14:paraId="5B37D972" w14:textId="77777777" w:rsidR="00B82358" w:rsidRDefault="00B82358" w:rsidP="007D590F">
      <w:pPr>
        <w:spacing w:after="0"/>
      </w:pPr>
      <w:r>
        <w:rPr>
          <w:sz w:val="18"/>
          <w:szCs w:val="18"/>
        </w:rPr>
        <w:t>--ORDER BY d.</w:t>
      </w:r>
      <w:proofErr w:type="gramStart"/>
      <w:r>
        <w:rPr>
          <w:sz w:val="18"/>
          <w:szCs w:val="18"/>
        </w:rPr>
        <w:t>ID;</w:t>
      </w:r>
      <w:proofErr w:type="gramEnd"/>
    </w:p>
    <w:p w14:paraId="089DD258" w14:textId="77777777" w:rsidR="00B82358" w:rsidRDefault="00B82358" w:rsidP="007D590F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299B2AF9" w14:textId="77777777" w:rsidR="00B82358" w:rsidRDefault="00B82358" w:rsidP="007D590F">
      <w:pPr>
        <w:spacing w:after="0"/>
      </w:pPr>
      <w:r>
        <w:rPr>
          <w:sz w:val="18"/>
          <w:szCs w:val="18"/>
        </w:rPr>
        <w:t>1.1.</w:t>
      </w:r>
    </w:p>
    <w:p w14:paraId="40CC645B" w14:textId="77777777" w:rsidR="00B82358" w:rsidRDefault="00B82358" w:rsidP="007D590F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epartmentA</w:t>
      </w:r>
      <w:proofErr w:type="spellEnd"/>
      <w:r>
        <w:rPr>
          <w:sz w:val="18"/>
          <w:szCs w:val="18"/>
        </w:rPr>
        <w:t xml:space="preserve"> d</w:t>
      </w:r>
    </w:p>
    <w:p w14:paraId="7C32BEFD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fn_GetPersonAByDepartmentAID</w:t>
      </w:r>
      <w:proofErr w:type="spellEnd"/>
      <w:r>
        <w:rPr>
          <w:sz w:val="18"/>
          <w:szCs w:val="18"/>
        </w:rPr>
        <w:t>(d.ID) p</w:t>
      </w:r>
    </w:p>
    <w:p w14:paraId="41D5D823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Pass each </w:t>
      </w:r>
      <w:proofErr w:type="spellStart"/>
      <w:r>
        <w:rPr>
          <w:sz w:val="18"/>
          <w:szCs w:val="18"/>
        </w:rPr>
        <w:t>DepartmentID</w:t>
      </w:r>
      <w:proofErr w:type="spellEnd"/>
      <w:r>
        <w:rPr>
          <w:sz w:val="18"/>
          <w:szCs w:val="18"/>
        </w:rPr>
        <w:t xml:space="preserve"> into </w:t>
      </w:r>
      <w:proofErr w:type="spellStart"/>
      <w:r>
        <w:rPr>
          <w:sz w:val="18"/>
          <w:szCs w:val="18"/>
        </w:rPr>
        <w:t>fn_</w:t>
      </w:r>
      <w:proofErr w:type="gramStart"/>
      <w:r>
        <w:rPr>
          <w:sz w:val="18"/>
          <w:szCs w:val="18"/>
        </w:rPr>
        <w:t>GetPersonAByDepartmentAI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</w:t>
      </w:r>
    </w:p>
    <w:p w14:paraId="43D183AB" w14:textId="77777777" w:rsidR="00B82358" w:rsidRDefault="00B82358" w:rsidP="007D590F">
      <w:pPr>
        <w:spacing w:after="0"/>
      </w:pPr>
      <w:r>
        <w:rPr>
          <w:sz w:val="18"/>
          <w:szCs w:val="18"/>
        </w:rPr>
        <w:t>This will return all the Persons who has Department.</w:t>
      </w:r>
    </w:p>
    <w:p w14:paraId="57B4FF80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Thus, </w:t>
      </w:r>
      <w:proofErr w:type="spellStart"/>
      <w:r>
        <w:rPr>
          <w:sz w:val="18"/>
          <w:szCs w:val="18"/>
        </w:rPr>
        <w:t>fn_</w:t>
      </w:r>
      <w:proofErr w:type="gramStart"/>
      <w:r>
        <w:rPr>
          <w:sz w:val="18"/>
          <w:szCs w:val="18"/>
        </w:rPr>
        <w:t>GetPersonAByDepartmentAI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 xml:space="preserve">) CROSS APPLY </w:t>
      </w:r>
      <w:proofErr w:type="spellStart"/>
      <w:r>
        <w:rPr>
          <w:sz w:val="18"/>
          <w:szCs w:val="18"/>
        </w:rPr>
        <w:t>DepartmentA</w:t>
      </w:r>
      <w:proofErr w:type="spellEnd"/>
    </w:p>
    <w:p w14:paraId="55BABD2C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will return all the Persons with their </w:t>
      </w:r>
      <w:proofErr w:type="spellStart"/>
      <w:r>
        <w:rPr>
          <w:sz w:val="18"/>
          <w:szCs w:val="18"/>
        </w:rPr>
        <w:t>DepartmentName</w:t>
      </w:r>
      <w:proofErr w:type="spellEnd"/>
      <w:r>
        <w:rPr>
          <w:sz w:val="18"/>
          <w:szCs w:val="18"/>
        </w:rPr>
        <w:t>.</w:t>
      </w:r>
    </w:p>
    <w:p w14:paraId="77F81B7F" w14:textId="77777777" w:rsidR="00B82358" w:rsidRDefault="00B82358" w:rsidP="007D590F">
      <w:pPr>
        <w:spacing w:after="0"/>
      </w:pPr>
      <w:r>
        <w:rPr>
          <w:sz w:val="18"/>
          <w:szCs w:val="18"/>
        </w:rPr>
        <w:t>1.2.</w:t>
      </w:r>
    </w:p>
    <w:p w14:paraId="0443C12A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INNER JOIN </w:t>
      </w:r>
      <w:proofErr w:type="spellStart"/>
      <w:r>
        <w:rPr>
          <w:sz w:val="18"/>
          <w:szCs w:val="18"/>
        </w:rPr>
        <w:t>TableB</w:t>
      </w:r>
      <w:proofErr w:type="spellEnd"/>
    </w:p>
    <w:p w14:paraId="36561CA2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--ON </w:t>
      </w:r>
      <w:proofErr w:type="spellStart"/>
      <w:r>
        <w:rPr>
          <w:sz w:val="18"/>
          <w:szCs w:val="18"/>
        </w:rPr>
        <w:t>TableA.ColumnAB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TableB.ColumnAB</w:t>
      </w:r>
      <w:proofErr w:type="spellEnd"/>
    </w:p>
    <w:p w14:paraId="20954B6B" w14:textId="77777777" w:rsidR="00B82358" w:rsidRDefault="00B82358" w:rsidP="007D590F">
      <w:pPr>
        <w:spacing w:after="0"/>
      </w:pPr>
      <w:r>
        <w:rPr>
          <w:sz w:val="18"/>
          <w:szCs w:val="18"/>
        </w:rPr>
        <w:t>INNER JOIN is for join 2 tables.</w:t>
      </w:r>
    </w:p>
    <w:p w14:paraId="1A7B162C" w14:textId="77777777" w:rsidR="00B82358" w:rsidRDefault="00B82358" w:rsidP="007D590F">
      <w:pPr>
        <w:spacing w:after="0"/>
      </w:pPr>
      <w:r>
        <w:rPr>
          <w:sz w:val="18"/>
          <w:szCs w:val="18"/>
        </w:rPr>
        <w:t>1.3.</w:t>
      </w:r>
    </w:p>
    <w:p w14:paraId="7F0E68B4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CROSS APPLY </w:t>
      </w:r>
      <w:proofErr w:type="spellStart"/>
      <w:r>
        <w:rPr>
          <w:sz w:val="18"/>
          <w:szCs w:val="18"/>
        </w:rPr>
        <w:t>TableA</w:t>
      </w:r>
      <w:proofErr w:type="spellEnd"/>
    </w:p>
    <w:p w14:paraId="66D3AF9C" w14:textId="77777777" w:rsidR="00B82358" w:rsidRDefault="00B82358" w:rsidP="007D590F">
      <w:pPr>
        <w:spacing w:after="0"/>
      </w:pPr>
      <w:r>
        <w:rPr>
          <w:sz w:val="18"/>
          <w:szCs w:val="18"/>
        </w:rPr>
        <w:t>This will cause ERROR,</w:t>
      </w:r>
    </w:p>
    <w:p w14:paraId="6204D501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must be the </w:t>
      </w:r>
      <w:proofErr w:type="gramStart"/>
      <w:r>
        <w:rPr>
          <w:sz w:val="18"/>
          <w:szCs w:val="18"/>
        </w:rPr>
        <w:t>right hand</w:t>
      </w:r>
      <w:proofErr w:type="gramEnd"/>
      <w:r>
        <w:rPr>
          <w:sz w:val="18"/>
          <w:szCs w:val="18"/>
        </w:rPr>
        <w:t xml:space="preserve"> side of CROSS APPLY</w:t>
      </w:r>
    </w:p>
    <w:p w14:paraId="6E6C5F54" w14:textId="77777777" w:rsidR="00B82358" w:rsidRDefault="00B82358" w:rsidP="007D590F">
      <w:pPr>
        <w:spacing w:after="0"/>
      </w:pPr>
      <w:r>
        <w:rPr>
          <w:sz w:val="18"/>
          <w:szCs w:val="18"/>
        </w:rPr>
        <w:t>1.4.</w:t>
      </w:r>
    </w:p>
    <w:p w14:paraId="4E91FCCC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CROSS APPLY </w:t>
      </w:r>
      <w:proofErr w:type="spellStart"/>
      <w:r>
        <w:rPr>
          <w:sz w:val="18"/>
          <w:szCs w:val="18"/>
        </w:rPr>
        <w:t>fnTableValueFunction</w:t>
      </w:r>
      <w:proofErr w:type="spellEnd"/>
    </w:p>
    <w:p w14:paraId="519BEB82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must be the </w:t>
      </w:r>
      <w:proofErr w:type="gramStart"/>
      <w:r>
        <w:rPr>
          <w:sz w:val="18"/>
          <w:szCs w:val="18"/>
        </w:rPr>
        <w:t>right hand</w:t>
      </w:r>
      <w:proofErr w:type="gramEnd"/>
      <w:r>
        <w:rPr>
          <w:sz w:val="18"/>
          <w:szCs w:val="18"/>
        </w:rPr>
        <w:t xml:space="preserve"> side of CROSS APPLY</w:t>
      </w:r>
    </w:p>
    <w:p w14:paraId="65A6CC6A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CROSS APPLY is </w:t>
      </w:r>
      <w:proofErr w:type="gramStart"/>
      <w:r>
        <w:rPr>
          <w:sz w:val="18"/>
          <w:szCs w:val="18"/>
        </w:rPr>
        <w:t>similar to</w:t>
      </w:r>
      <w:proofErr w:type="gramEnd"/>
      <w:r>
        <w:rPr>
          <w:sz w:val="18"/>
          <w:szCs w:val="18"/>
        </w:rPr>
        <w:t xml:space="preserve"> INNER JOIN</w:t>
      </w:r>
    </w:p>
    <w:p w14:paraId="4AFCF7D1" w14:textId="77777777" w:rsidR="00B82358" w:rsidRDefault="00B82358" w:rsidP="007D590F">
      <w:pPr>
        <w:spacing w:after="0"/>
      </w:pPr>
      <w:r>
        <w:rPr>
          <w:sz w:val="18"/>
          <w:szCs w:val="18"/>
        </w:rPr>
        <w:t>which retrieves only the matching rows.</w:t>
      </w:r>
    </w:p>
    <w:p w14:paraId="65BBE9AF" w14:textId="77777777" w:rsidR="00B82358" w:rsidRDefault="00B82358" w:rsidP="007D590F">
      <w:pPr>
        <w:spacing w:after="0"/>
      </w:pPr>
      <w:r>
        <w:rPr>
          <w:sz w:val="18"/>
          <w:szCs w:val="18"/>
        </w:rPr>
        <w:t>However,</w:t>
      </w:r>
    </w:p>
    <w:p w14:paraId="7500D9D4" w14:textId="77777777" w:rsidR="00B82358" w:rsidRDefault="00B82358" w:rsidP="007D590F">
      <w:pPr>
        <w:spacing w:after="0"/>
      </w:pPr>
      <w:r>
        <w:rPr>
          <w:sz w:val="18"/>
          <w:szCs w:val="18"/>
        </w:rPr>
        <w:t>INNER JOIN is for join 2 tables.</w:t>
      </w:r>
    </w:p>
    <w:p w14:paraId="3CB19280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CROSS APPLY is join 1 </w:t>
      </w:r>
      <w:proofErr w:type="gramStart"/>
      <w:r>
        <w:rPr>
          <w:sz w:val="18"/>
          <w:szCs w:val="18"/>
        </w:rPr>
        <w:t>table(</w:t>
      </w:r>
      <w:proofErr w:type="gramEnd"/>
      <w:r>
        <w:rPr>
          <w:sz w:val="18"/>
          <w:szCs w:val="18"/>
        </w:rPr>
        <w:t>Left Hand Side)</w:t>
      </w:r>
    </w:p>
    <w:p w14:paraId="034E1557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and </w:t>
      </w:r>
      <w:proofErr w:type="spellStart"/>
      <w:proofErr w:type="gram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Right Hand Side).</w:t>
      </w:r>
    </w:p>
    <w:p w14:paraId="6595601A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use INNER JOIN</w:t>
      </w:r>
    </w:p>
    <w:p w14:paraId="2E94B9D0" w14:textId="77777777" w:rsidR="00B82358" w:rsidRDefault="00B82358" w:rsidP="007D590F">
      <w:pPr>
        <w:spacing w:after="0"/>
      </w:pPr>
      <w:r>
        <w:rPr>
          <w:sz w:val="18"/>
          <w:szCs w:val="18"/>
        </w:rPr>
        <w:lastRenderedPageBreak/>
        <w:t>-------------------------------</w:t>
      </w:r>
    </w:p>
    <w:p w14:paraId="1AA92E6A" w14:textId="77777777" w:rsidR="00B82358" w:rsidRDefault="00B82358" w:rsidP="007D590F">
      <w:pPr>
        <w:spacing w:after="0"/>
      </w:pPr>
      <w:r>
        <w:rPr>
          <w:sz w:val="18"/>
          <w:szCs w:val="18"/>
        </w:rPr>
        <w:t>2.</w:t>
      </w:r>
    </w:p>
    <w:p w14:paraId="676667C8" w14:textId="77777777" w:rsidR="00B82358" w:rsidRDefault="00B82358" w:rsidP="007D590F">
      <w:pPr>
        <w:spacing w:after="0"/>
      </w:pPr>
      <w:r>
        <w:rPr>
          <w:sz w:val="18"/>
          <w:szCs w:val="18"/>
        </w:rPr>
        <w:t>LEFT JOIN   V.S.  OUTER APPLY</w:t>
      </w:r>
    </w:p>
    <w:p w14:paraId="5EA8443D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</w:t>
      </w:r>
      <w:proofErr w:type="spellStart"/>
      <w:r>
        <w:rPr>
          <w:sz w:val="18"/>
          <w:szCs w:val="18"/>
        </w:rPr>
        <w:t>d</w:t>
      </w:r>
      <w:proofErr w:type="gramEnd"/>
      <w:r>
        <w:rPr>
          <w:sz w:val="18"/>
          <w:szCs w:val="18"/>
        </w:rPr>
        <w:t>.DepartmentName</w:t>
      </w:r>
      <w:proofErr w:type="spellEnd"/>
      <w:r>
        <w:rPr>
          <w:sz w:val="18"/>
          <w:szCs w:val="18"/>
        </w:rPr>
        <w:t xml:space="preserve"> ,</w:t>
      </w:r>
    </w:p>
    <w:p w14:paraId="784EB72B" w14:textId="77777777" w:rsidR="00B82358" w:rsidRDefault="00B82358" w:rsidP="007D590F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p.[</w:t>
      </w:r>
      <w:proofErr w:type="gramEnd"/>
      <w:r>
        <w:rPr>
          <w:sz w:val="18"/>
          <w:szCs w:val="18"/>
        </w:rPr>
        <w:t>Name] ,</w:t>
      </w:r>
    </w:p>
    <w:p w14:paraId="7ED5D2BF" w14:textId="77777777" w:rsidR="00B82358" w:rsidRDefault="00B82358" w:rsidP="007D590F">
      <w:pPr>
        <w:spacing w:after="0"/>
      </w:pPr>
      <w:r>
        <w:rPr>
          <w:sz w:val="18"/>
          <w:szCs w:val="18"/>
        </w:rPr>
        <w:t>--        </w:t>
      </w:r>
      <w:proofErr w:type="spellStart"/>
      <w:proofErr w:type="gramStart"/>
      <w:r>
        <w:rPr>
          <w:sz w:val="18"/>
          <w:szCs w:val="18"/>
        </w:rPr>
        <w:t>p.Gender</w:t>
      </w:r>
      <w:proofErr w:type="spellEnd"/>
      <w:proofErr w:type="gramEnd"/>
      <w:r>
        <w:rPr>
          <w:sz w:val="18"/>
          <w:szCs w:val="18"/>
        </w:rPr>
        <w:t xml:space="preserve"> ,</w:t>
      </w:r>
    </w:p>
    <w:p w14:paraId="6C02D967" w14:textId="77777777" w:rsidR="00B82358" w:rsidRDefault="00B82358" w:rsidP="007D590F">
      <w:pPr>
        <w:spacing w:after="0"/>
      </w:pPr>
      <w:r>
        <w:rPr>
          <w:sz w:val="18"/>
          <w:szCs w:val="18"/>
        </w:rPr>
        <w:t>--        </w:t>
      </w:r>
      <w:proofErr w:type="spellStart"/>
      <w:proofErr w:type="gramStart"/>
      <w:r>
        <w:rPr>
          <w:sz w:val="18"/>
          <w:szCs w:val="18"/>
        </w:rPr>
        <w:t>p.Salary</w:t>
      </w:r>
      <w:proofErr w:type="spellEnd"/>
      <w:proofErr w:type="gramEnd"/>
    </w:p>
    <w:p w14:paraId="445B3389" w14:textId="77777777" w:rsidR="00B82358" w:rsidRDefault="00B82358" w:rsidP="007D590F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epartmentA</w:t>
      </w:r>
      <w:proofErr w:type="spellEnd"/>
      <w:r>
        <w:rPr>
          <w:sz w:val="18"/>
          <w:szCs w:val="18"/>
        </w:rPr>
        <w:t xml:space="preserve"> d</w:t>
      </w:r>
    </w:p>
    <w:p w14:paraId="79D4F6FE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--        OUTER APPLY </w:t>
      </w:r>
      <w:proofErr w:type="spellStart"/>
      <w:r>
        <w:rPr>
          <w:sz w:val="18"/>
          <w:szCs w:val="18"/>
        </w:rPr>
        <w:t>fn_GetPersonAByDepartmentAID</w:t>
      </w:r>
      <w:proofErr w:type="spellEnd"/>
      <w:r>
        <w:rPr>
          <w:sz w:val="18"/>
          <w:szCs w:val="18"/>
        </w:rPr>
        <w:t>(d.ID) p</w:t>
      </w:r>
    </w:p>
    <w:p w14:paraId="7A146183" w14:textId="77777777" w:rsidR="00B82358" w:rsidRDefault="00B82358" w:rsidP="007D590F">
      <w:pPr>
        <w:spacing w:after="0"/>
      </w:pPr>
      <w:r>
        <w:rPr>
          <w:sz w:val="18"/>
          <w:szCs w:val="18"/>
        </w:rPr>
        <w:t>--ORDER BY d.</w:t>
      </w:r>
      <w:proofErr w:type="gramStart"/>
      <w:r>
        <w:rPr>
          <w:sz w:val="18"/>
          <w:szCs w:val="18"/>
        </w:rPr>
        <w:t>ID;</w:t>
      </w:r>
      <w:proofErr w:type="gramEnd"/>
    </w:p>
    <w:p w14:paraId="7AEDC683" w14:textId="77777777" w:rsidR="00B82358" w:rsidRDefault="00B82358" w:rsidP="007D590F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0EE58D66" w14:textId="77777777" w:rsidR="00B82358" w:rsidRDefault="00B82358" w:rsidP="007D590F">
      <w:pPr>
        <w:spacing w:after="0"/>
      </w:pPr>
      <w:r>
        <w:rPr>
          <w:sz w:val="18"/>
          <w:szCs w:val="18"/>
        </w:rPr>
        <w:t>2.1.</w:t>
      </w:r>
    </w:p>
    <w:p w14:paraId="176E34A2" w14:textId="77777777" w:rsidR="00B82358" w:rsidRDefault="00B82358" w:rsidP="007D590F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epartmentA</w:t>
      </w:r>
      <w:proofErr w:type="spellEnd"/>
      <w:r>
        <w:rPr>
          <w:sz w:val="18"/>
          <w:szCs w:val="18"/>
        </w:rPr>
        <w:t xml:space="preserve"> d</w:t>
      </w:r>
    </w:p>
    <w:p w14:paraId="79E5F5A0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--        OUTER APPLY </w:t>
      </w:r>
      <w:proofErr w:type="spellStart"/>
      <w:r>
        <w:rPr>
          <w:sz w:val="18"/>
          <w:szCs w:val="18"/>
        </w:rPr>
        <w:t>fn_GetPersonAByDepartmentAID</w:t>
      </w:r>
      <w:proofErr w:type="spellEnd"/>
      <w:r>
        <w:rPr>
          <w:sz w:val="18"/>
          <w:szCs w:val="18"/>
        </w:rPr>
        <w:t>(d.ID) p</w:t>
      </w:r>
    </w:p>
    <w:p w14:paraId="060D05F9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Pass each </w:t>
      </w:r>
      <w:proofErr w:type="spellStart"/>
      <w:r>
        <w:rPr>
          <w:sz w:val="18"/>
          <w:szCs w:val="18"/>
        </w:rPr>
        <w:t>DepartmentID</w:t>
      </w:r>
      <w:proofErr w:type="spellEnd"/>
      <w:r>
        <w:rPr>
          <w:sz w:val="18"/>
          <w:szCs w:val="18"/>
        </w:rPr>
        <w:t xml:space="preserve"> into </w:t>
      </w:r>
      <w:proofErr w:type="spellStart"/>
      <w:r>
        <w:rPr>
          <w:sz w:val="18"/>
          <w:szCs w:val="18"/>
        </w:rPr>
        <w:t>fn_</w:t>
      </w:r>
      <w:proofErr w:type="gramStart"/>
      <w:r>
        <w:rPr>
          <w:sz w:val="18"/>
          <w:szCs w:val="18"/>
        </w:rPr>
        <w:t>GetPersonAByDepartmentAI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</w:t>
      </w:r>
    </w:p>
    <w:p w14:paraId="3CAAC4E6" w14:textId="77777777" w:rsidR="00B82358" w:rsidRDefault="00B82358" w:rsidP="007D590F">
      <w:pPr>
        <w:spacing w:after="0"/>
      </w:pPr>
      <w:r>
        <w:rPr>
          <w:sz w:val="18"/>
          <w:szCs w:val="18"/>
        </w:rPr>
        <w:t>This will return all the Persons who has Department.</w:t>
      </w:r>
    </w:p>
    <w:p w14:paraId="7E50822B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DepartmentA</w:t>
      </w:r>
      <w:proofErr w:type="spellEnd"/>
      <w:r>
        <w:rPr>
          <w:sz w:val="18"/>
          <w:szCs w:val="18"/>
        </w:rPr>
        <w:t xml:space="preserve"> d is in Left Hand Side of OUTER APPLY.</w:t>
      </w:r>
    </w:p>
    <w:p w14:paraId="719EAAEC" w14:textId="77777777" w:rsidR="00B82358" w:rsidRDefault="00B82358" w:rsidP="007D590F">
      <w:pPr>
        <w:spacing w:after="0"/>
      </w:pPr>
      <w:r>
        <w:rPr>
          <w:sz w:val="18"/>
          <w:szCs w:val="18"/>
        </w:rPr>
        <w:t>Thus, the query will return</w:t>
      </w:r>
    </w:p>
    <w:p w14:paraId="6F1010F3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all the Persons with their </w:t>
      </w:r>
      <w:proofErr w:type="spellStart"/>
      <w:r>
        <w:rPr>
          <w:sz w:val="18"/>
          <w:szCs w:val="18"/>
        </w:rPr>
        <w:t>DepartmentName</w:t>
      </w:r>
      <w:proofErr w:type="spellEnd"/>
    </w:p>
    <w:p w14:paraId="566725CC" w14:textId="77777777" w:rsidR="00B82358" w:rsidRDefault="00B82358" w:rsidP="007D590F">
      <w:pPr>
        <w:spacing w:after="0"/>
      </w:pPr>
      <w:proofErr w:type="gramStart"/>
      <w:r>
        <w:rPr>
          <w:sz w:val="18"/>
          <w:szCs w:val="18"/>
        </w:rPr>
        <w:t>plus</w:t>
      </w:r>
      <w:proofErr w:type="gramEnd"/>
      <w:r>
        <w:rPr>
          <w:sz w:val="18"/>
          <w:szCs w:val="18"/>
        </w:rPr>
        <w:t xml:space="preserve"> all departments name which has no persons.</w:t>
      </w:r>
    </w:p>
    <w:p w14:paraId="4E21F620" w14:textId="77777777" w:rsidR="00B82358" w:rsidRDefault="00B82358" w:rsidP="007D590F">
      <w:pPr>
        <w:spacing w:after="0"/>
      </w:pPr>
      <w:r>
        <w:rPr>
          <w:sz w:val="18"/>
          <w:szCs w:val="18"/>
        </w:rPr>
        <w:t>2.2.</w:t>
      </w:r>
    </w:p>
    <w:p w14:paraId="07EBFC80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LEFT JOIN </w:t>
      </w:r>
      <w:proofErr w:type="spellStart"/>
      <w:r>
        <w:rPr>
          <w:sz w:val="18"/>
          <w:szCs w:val="18"/>
        </w:rPr>
        <w:t>TableB</w:t>
      </w:r>
      <w:proofErr w:type="spellEnd"/>
    </w:p>
    <w:p w14:paraId="034269EF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--ON </w:t>
      </w:r>
      <w:proofErr w:type="spellStart"/>
      <w:r>
        <w:rPr>
          <w:sz w:val="18"/>
          <w:szCs w:val="18"/>
        </w:rPr>
        <w:t>TableA.ColumnAB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TableB.ColumnAB</w:t>
      </w:r>
      <w:proofErr w:type="spellEnd"/>
    </w:p>
    <w:p w14:paraId="25E6A87A" w14:textId="77777777" w:rsidR="00B82358" w:rsidRDefault="00B82358" w:rsidP="007D590F">
      <w:pPr>
        <w:spacing w:after="0"/>
      </w:pPr>
      <w:r>
        <w:rPr>
          <w:sz w:val="18"/>
          <w:szCs w:val="18"/>
        </w:rPr>
        <w:t>LEFT JOIN is for join 2 tables.</w:t>
      </w:r>
    </w:p>
    <w:p w14:paraId="1CDA2212" w14:textId="77777777" w:rsidR="00B82358" w:rsidRDefault="00B82358" w:rsidP="007D590F">
      <w:pPr>
        <w:spacing w:after="0"/>
      </w:pPr>
      <w:r>
        <w:rPr>
          <w:sz w:val="18"/>
          <w:szCs w:val="18"/>
        </w:rPr>
        <w:t>2.3.</w:t>
      </w:r>
    </w:p>
    <w:p w14:paraId="7759DD89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OUTER APPLY </w:t>
      </w:r>
      <w:proofErr w:type="spellStart"/>
      <w:r>
        <w:rPr>
          <w:sz w:val="18"/>
          <w:szCs w:val="18"/>
        </w:rPr>
        <w:t>TableA</w:t>
      </w:r>
      <w:proofErr w:type="spellEnd"/>
    </w:p>
    <w:p w14:paraId="4D94B82C" w14:textId="77777777" w:rsidR="00B82358" w:rsidRDefault="00B82358" w:rsidP="007D590F">
      <w:pPr>
        <w:spacing w:after="0"/>
      </w:pPr>
      <w:r>
        <w:rPr>
          <w:sz w:val="18"/>
          <w:szCs w:val="18"/>
        </w:rPr>
        <w:t>This will cause ERROR,</w:t>
      </w:r>
    </w:p>
    <w:p w14:paraId="5D6A3CEF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must be the </w:t>
      </w:r>
      <w:proofErr w:type="gramStart"/>
      <w:r>
        <w:rPr>
          <w:sz w:val="18"/>
          <w:szCs w:val="18"/>
        </w:rPr>
        <w:t>right hand</w:t>
      </w:r>
      <w:proofErr w:type="gramEnd"/>
      <w:r>
        <w:rPr>
          <w:sz w:val="18"/>
          <w:szCs w:val="18"/>
        </w:rPr>
        <w:t xml:space="preserve"> side of OUTER APPLY</w:t>
      </w:r>
    </w:p>
    <w:p w14:paraId="4FB08B91" w14:textId="77777777" w:rsidR="00B82358" w:rsidRDefault="00B82358" w:rsidP="007D590F">
      <w:pPr>
        <w:spacing w:after="0"/>
      </w:pPr>
      <w:r>
        <w:rPr>
          <w:sz w:val="18"/>
          <w:szCs w:val="18"/>
        </w:rPr>
        <w:t>2.4.</w:t>
      </w:r>
    </w:p>
    <w:p w14:paraId="42E72559" w14:textId="77777777" w:rsidR="00B82358" w:rsidRDefault="00B82358" w:rsidP="007D590F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OUTER APPLY </w:t>
      </w:r>
      <w:proofErr w:type="spellStart"/>
      <w:r>
        <w:rPr>
          <w:sz w:val="18"/>
          <w:szCs w:val="18"/>
        </w:rPr>
        <w:t>fnTableValueFunction</w:t>
      </w:r>
      <w:proofErr w:type="spellEnd"/>
    </w:p>
    <w:p w14:paraId="3890A1D9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must be the </w:t>
      </w:r>
      <w:proofErr w:type="gramStart"/>
      <w:r>
        <w:rPr>
          <w:sz w:val="18"/>
          <w:szCs w:val="18"/>
        </w:rPr>
        <w:t>right hand</w:t>
      </w:r>
      <w:proofErr w:type="gramEnd"/>
      <w:r>
        <w:rPr>
          <w:sz w:val="18"/>
          <w:szCs w:val="18"/>
        </w:rPr>
        <w:t xml:space="preserve"> side of OUTER APPLY</w:t>
      </w:r>
    </w:p>
    <w:p w14:paraId="1F9DC57F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OUTER APPLY is </w:t>
      </w:r>
      <w:proofErr w:type="gramStart"/>
      <w:r>
        <w:rPr>
          <w:sz w:val="18"/>
          <w:szCs w:val="18"/>
        </w:rPr>
        <w:t>similar to</w:t>
      </w:r>
      <w:proofErr w:type="gramEnd"/>
      <w:r>
        <w:rPr>
          <w:sz w:val="18"/>
          <w:szCs w:val="18"/>
        </w:rPr>
        <w:t xml:space="preserve"> LEFT JOIN</w:t>
      </w:r>
    </w:p>
    <w:p w14:paraId="02AE4D71" w14:textId="77777777" w:rsidR="00B82358" w:rsidRDefault="00B82358" w:rsidP="007D590F">
      <w:pPr>
        <w:spacing w:after="0"/>
      </w:pPr>
      <w:r>
        <w:rPr>
          <w:sz w:val="18"/>
          <w:szCs w:val="18"/>
        </w:rPr>
        <w:t>which retrieves only the matching rows + Left Hand Side un-matching rows</w:t>
      </w:r>
    </w:p>
    <w:p w14:paraId="73DD9348" w14:textId="77777777" w:rsidR="00B82358" w:rsidRDefault="00B82358" w:rsidP="007D590F">
      <w:pPr>
        <w:spacing w:after="0"/>
      </w:pPr>
      <w:r>
        <w:rPr>
          <w:sz w:val="18"/>
          <w:szCs w:val="18"/>
        </w:rPr>
        <w:t>However,</w:t>
      </w:r>
    </w:p>
    <w:p w14:paraId="166829F2" w14:textId="77777777" w:rsidR="00B82358" w:rsidRDefault="00B82358" w:rsidP="007D590F">
      <w:pPr>
        <w:spacing w:after="0"/>
      </w:pPr>
      <w:r>
        <w:rPr>
          <w:sz w:val="18"/>
          <w:szCs w:val="18"/>
        </w:rPr>
        <w:t>LEFT JOIN is for join 2 tables.</w:t>
      </w:r>
    </w:p>
    <w:p w14:paraId="351DEBFA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OUTER APPLY is join 1 </w:t>
      </w:r>
      <w:proofErr w:type="gramStart"/>
      <w:r>
        <w:rPr>
          <w:sz w:val="18"/>
          <w:szCs w:val="18"/>
        </w:rPr>
        <w:t>table(</w:t>
      </w:r>
      <w:proofErr w:type="gramEnd"/>
      <w:r>
        <w:rPr>
          <w:sz w:val="18"/>
          <w:szCs w:val="18"/>
        </w:rPr>
        <w:t>Left Hand Side)</w:t>
      </w:r>
    </w:p>
    <w:p w14:paraId="57F29F19" w14:textId="77777777" w:rsidR="00B82358" w:rsidRDefault="00B82358" w:rsidP="007D590F">
      <w:pPr>
        <w:spacing w:after="0"/>
      </w:pPr>
      <w:r>
        <w:rPr>
          <w:sz w:val="18"/>
          <w:szCs w:val="18"/>
        </w:rPr>
        <w:t xml:space="preserve">and </w:t>
      </w:r>
      <w:proofErr w:type="spellStart"/>
      <w:proofErr w:type="gram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Right Hand Side).</w:t>
      </w:r>
    </w:p>
    <w:p w14:paraId="11CE74A7" w14:textId="77777777" w:rsidR="00B82358" w:rsidRDefault="00B82358" w:rsidP="007D590F">
      <w:pPr>
        <w:spacing w:after="0"/>
      </w:pPr>
      <w:proofErr w:type="spellStart"/>
      <w:r>
        <w:rPr>
          <w:sz w:val="18"/>
          <w:szCs w:val="18"/>
        </w:rPr>
        <w:t>fnTableValueFuncti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use LEFT JOIN</w:t>
      </w:r>
    </w:p>
    <w:p w14:paraId="385DD3BB" w14:textId="77777777" w:rsidR="00B82358" w:rsidRDefault="00B82358" w:rsidP="007D590F">
      <w:pPr>
        <w:spacing w:after="0"/>
      </w:pPr>
    </w:p>
    <w:p w14:paraId="02907518" w14:textId="77777777" w:rsidR="00B82358" w:rsidRDefault="00B82358" w:rsidP="007D590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AE8CA1F" w14:textId="77777777" w:rsidR="00B82358" w:rsidRDefault="00B82358" w:rsidP="007D590F">
      <w:pPr>
        <w:spacing w:after="0"/>
      </w:pPr>
      <w:r>
        <w:rPr>
          <w:sz w:val="48"/>
          <w:szCs w:val="48"/>
        </w:rPr>
        <w:t>1. Create Sample Data</w:t>
      </w:r>
    </w:p>
    <w:p w14:paraId="4F9EEE2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1F22B49F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1_Create Sample Data</w:t>
      </w:r>
    </w:p>
    <w:p w14:paraId="1177ED9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40E170D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3B21B62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2D13215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7AFAF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F9A294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9DEECFF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36B553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D6FDF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D95A72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46FBB54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D725F47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epartment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BE17DD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A6306F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C9CE02C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50EDA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B8CD59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AA87FA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452F67F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6B3AA52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599EBD8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F9B86D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250A4A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086072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3F68CBA9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59DF7F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3CDFE174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D90291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6744764D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7B4B1A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3CFD0A33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0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7D13A1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2366DDCF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0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580B44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B50AF8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747288B5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8F385EE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165F72A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C80231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08D5E9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 Sal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90329C2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65B059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2B1B01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B7B294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74AC0F7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D99E79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CA13A29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410531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97121E3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2DC952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B91300C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ED0D5B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0264375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8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F6D2D1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028AAC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A8EADCB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EAE1F42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8F21100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98307A9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C9D65C" w14:textId="385BC31D" w:rsidR="00B82358" w:rsidRDefault="00B82358" w:rsidP="007D590F">
      <w:pPr>
        <w:spacing w:after="0"/>
      </w:pPr>
      <w:r>
        <w:rPr>
          <w:noProof/>
        </w:rPr>
        <w:lastRenderedPageBreak/>
        <w:drawing>
          <wp:inline distT="0" distB="0" distL="0" distR="0" wp14:anchorId="321EAFD0" wp14:editId="2EE8E9BD">
            <wp:extent cx="3634740" cy="27813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1337A" w14:textId="77777777" w:rsidR="00B82358" w:rsidRDefault="00B82358" w:rsidP="007D590F">
      <w:pPr>
        <w:spacing w:after="0"/>
      </w:pPr>
    </w:p>
    <w:p w14:paraId="4E90C807" w14:textId="77777777" w:rsidR="00B82358" w:rsidRDefault="00B82358" w:rsidP="007D590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356A649" w14:textId="77777777" w:rsidR="00B82358" w:rsidRDefault="00B82358" w:rsidP="007D590F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InnerJoin</w:t>
      </w:r>
      <w:proofErr w:type="spellEnd"/>
      <w:r>
        <w:rPr>
          <w:sz w:val="48"/>
          <w:szCs w:val="48"/>
        </w:rPr>
        <w:t xml:space="preserve"> V.S. </w:t>
      </w:r>
      <w:proofErr w:type="spellStart"/>
      <w:r>
        <w:rPr>
          <w:sz w:val="48"/>
          <w:szCs w:val="48"/>
        </w:rPr>
        <w:t>LeftJoin</w:t>
      </w:r>
      <w:proofErr w:type="spellEnd"/>
    </w:p>
    <w:p w14:paraId="4E360E05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0AC4A4F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8_02_InnerJoin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LeftJoin</w:t>
      </w:r>
      <w:proofErr w:type="spellEnd"/>
    </w:p>
    <w:p w14:paraId="34F8843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3CF4596A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05171CE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2_01</w:t>
      </w:r>
    </w:p>
    <w:p w14:paraId="62BC011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partment INNER JOIN Person</w:t>
      </w:r>
    </w:p>
    <w:p w14:paraId="618293EA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71599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85D62F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769FFD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</w:p>
    <w:p w14:paraId="62E4A1B9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</w:p>
    <w:p w14:paraId="781D16F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</w:p>
    <w:p w14:paraId="0F05E22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C11062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9E7E3B" w14:textId="331A4B4E" w:rsidR="00B82358" w:rsidRDefault="00B82358" w:rsidP="007D590F">
      <w:pPr>
        <w:spacing w:after="0"/>
      </w:pPr>
      <w:r>
        <w:rPr>
          <w:noProof/>
        </w:rPr>
        <w:drawing>
          <wp:inline distT="0" distB="0" distL="0" distR="0" wp14:anchorId="5E4B890A" wp14:editId="7B2770AB">
            <wp:extent cx="3581400" cy="14020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D7660" w14:textId="77777777" w:rsidR="00B82358" w:rsidRDefault="00B82358" w:rsidP="007D590F">
      <w:pPr>
        <w:spacing w:after="0"/>
      </w:pPr>
    </w:p>
    <w:p w14:paraId="67930BA7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0F32EA2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2_02</w:t>
      </w:r>
    </w:p>
    <w:p w14:paraId="2F4D7D89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partment LEFT JOIN Person</w:t>
      </w:r>
    </w:p>
    <w:p w14:paraId="4AD5C06B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43A5F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418C3B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AD7512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</w:p>
    <w:p w14:paraId="797111DF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</w:p>
    <w:p w14:paraId="01C78C28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</w:p>
    <w:p w14:paraId="5F587C9F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B1D267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E1A6D1" w14:textId="6F261C6F" w:rsidR="00B82358" w:rsidRDefault="00B82358" w:rsidP="007D590F">
      <w:pPr>
        <w:spacing w:after="0"/>
      </w:pPr>
      <w:r>
        <w:rPr>
          <w:noProof/>
        </w:rPr>
        <w:lastRenderedPageBreak/>
        <w:drawing>
          <wp:inline distT="0" distB="0" distL="0" distR="0" wp14:anchorId="12D5339B" wp14:editId="0B8457B9">
            <wp:extent cx="3505200" cy="1790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95AE6" w14:textId="77777777" w:rsidR="00B82358" w:rsidRDefault="00B82358" w:rsidP="007D590F">
      <w:pPr>
        <w:spacing w:after="0"/>
      </w:pPr>
    </w:p>
    <w:p w14:paraId="46B0DB28" w14:textId="77777777" w:rsidR="00B82358" w:rsidRDefault="00B82358" w:rsidP="007D590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9D470D1" w14:textId="77777777" w:rsidR="00B82358" w:rsidRDefault="00B82358" w:rsidP="007D590F">
      <w:pPr>
        <w:spacing w:after="0"/>
      </w:pPr>
      <w:r>
        <w:rPr>
          <w:sz w:val="48"/>
          <w:szCs w:val="48"/>
        </w:rPr>
        <w:t>3. </w:t>
      </w:r>
      <w:proofErr w:type="spellStart"/>
      <w:r>
        <w:rPr>
          <w:sz w:val="48"/>
          <w:szCs w:val="48"/>
        </w:rPr>
        <w:t>TableValueFunction</w:t>
      </w:r>
      <w:proofErr w:type="spellEnd"/>
      <w:r>
        <w:rPr>
          <w:sz w:val="48"/>
          <w:szCs w:val="48"/>
        </w:rPr>
        <w:t xml:space="preserve"> need Cross Apply and </w:t>
      </w:r>
      <w:proofErr w:type="spellStart"/>
      <w:r>
        <w:rPr>
          <w:sz w:val="48"/>
          <w:szCs w:val="48"/>
        </w:rPr>
        <w:t>Outter</w:t>
      </w:r>
      <w:proofErr w:type="spellEnd"/>
      <w:r>
        <w:rPr>
          <w:sz w:val="48"/>
          <w:szCs w:val="48"/>
        </w:rPr>
        <w:t xml:space="preserve"> Apply instead of Join</w:t>
      </w:r>
    </w:p>
    <w:p w14:paraId="35F8A8E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1F73F7B1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8_03_TableValueFunction need Cross Apply and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pply instead of Join</w:t>
      </w:r>
    </w:p>
    <w:p w14:paraId="3EF1F201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62DDECC0" w14:textId="77777777" w:rsidR="00B82358" w:rsidRDefault="00B82358" w:rsidP="007D590F">
      <w:pPr>
        <w:spacing w:after="0"/>
      </w:pPr>
    </w:p>
    <w:p w14:paraId="76D05A2A" w14:textId="77777777" w:rsidR="00B82358" w:rsidRDefault="00B82358" w:rsidP="007D590F">
      <w:pPr>
        <w:spacing w:after="0"/>
      </w:pPr>
      <w:r>
        <w:rPr>
          <w:sz w:val="36"/>
          <w:szCs w:val="36"/>
        </w:rPr>
        <w:t xml:space="preserve">3.1. Create Table Value Function, </w:t>
      </w:r>
      <w:proofErr w:type="spellStart"/>
      <w:r>
        <w:rPr>
          <w:sz w:val="36"/>
          <w:szCs w:val="36"/>
        </w:rPr>
        <w:t>fn_GetPersonAByDepartmentAID</w:t>
      </w:r>
      <w:proofErr w:type="spellEnd"/>
    </w:p>
    <w:p w14:paraId="321FE3F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0C7A1597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3_01</w:t>
      </w:r>
    </w:p>
    <w:p w14:paraId="429AE991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Table Value Func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fn_GetPersonAByDepartmentAID</w:t>
      </w:r>
      <w:proofErr w:type="spellEnd"/>
    </w:p>
    <w:p w14:paraId="4BFF43DB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DAFCC8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E203E6D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1607B72A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0A7863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GetPersonAByDepartmentA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B9354C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13E7B73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PersonAByDepartmentA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12D8A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0D308B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0C03BD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GetPersonAByDepartmentAI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DepartmentA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F828D2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1E430537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C2BCB7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</w:t>
      </w:r>
    </w:p>
    <w:p w14:paraId="0728C4A9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0D3E9E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280838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D0177F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224419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</w:p>
    <w:p w14:paraId="5E9B2834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p</w:t>
      </w:r>
    </w:p>
    <w:p w14:paraId="01624AC8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epartmentAID</w:t>
      </w:r>
    </w:p>
    <w:p w14:paraId="32DB7FBF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C098DB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B4E010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204A77C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PersonAByDepartmentA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99FDCA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A9FBA2" w14:textId="27054D38" w:rsidR="00B82358" w:rsidRDefault="00B82358" w:rsidP="007D590F">
      <w:pPr>
        <w:spacing w:after="0"/>
      </w:pPr>
      <w:r>
        <w:rPr>
          <w:noProof/>
        </w:rPr>
        <w:drawing>
          <wp:inline distT="0" distB="0" distL="0" distR="0" wp14:anchorId="18297529" wp14:editId="67A7AF84">
            <wp:extent cx="3611880" cy="6781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75A1A" w14:textId="77777777" w:rsidR="00B82358" w:rsidRDefault="00B82358" w:rsidP="007D590F">
      <w:pPr>
        <w:spacing w:after="0"/>
      </w:pPr>
    </w:p>
    <w:p w14:paraId="25B89900" w14:textId="77777777" w:rsidR="00B82358" w:rsidRDefault="00B82358" w:rsidP="007D590F">
      <w:pPr>
        <w:spacing w:after="0"/>
      </w:pPr>
      <w:r>
        <w:rPr>
          <w:sz w:val="36"/>
          <w:szCs w:val="36"/>
        </w:rPr>
        <w:lastRenderedPageBreak/>
        <w:t xml:space="preserve">3.2. Table Value Function </w:t>
      </w:r>
      <w:proofErr w:type="spellStart"/>
      <w:r>
        <w:rPr>
          <w:sz w:val="36"/>
          <w:szCs w:val="36"/>
        </w:rPr>
        <w:t>can not</w:t>
      </w:r>
      <w:proofErr w:type="spellEnd"/>
      <w:r>
        <w:rPr>
          <w:sz w:val="36"/>
          <w:szCs w:val="36"/>
        </w:rPr>
        <w:t xml:space="preserve"> use INNER JOIN</w:t>
      </w:r>
    </w:p>
    <w:p w14:paraId="35D24AA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5F869E3D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3_02</w:t>
      </w:r>
    </w:p>
    <w:p w14:paraId="4A71857E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able Valu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INNER JOIN</w:t>
      </w:r>
    </w:p>
    <w:p w14:paraId="001B0BDE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A2F601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C43A3E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FB0F07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</w:p>
    <w:p w14:paraId="727C435A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</w:p>
    <w:p w14:paraId="2430BC4C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fn_GetPersonAByDepartmentA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7CB478F6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916EE7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0585F6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 Message</w:t>
      </w:r>
    </w:p>
    <w:p w14:paraId="294F95F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4104, Level 16, State 1, Line 133</w:t>
      </w:r>
    </w:p>
    <w:p w14:paraId="6D39892F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multi-part identifier "d.ID" could not be bound.</w:t>
      </w:r>
    </w:p>
    <w:p w14:paraId="5350C975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ble Valu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INNER JOIN</w:t>
      </w:r>
    </w:p>
    <w:p w14:paraId="5D4D713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FDDB91" w14:textId="108D788A" w:rsidR="00B82358" w:rsidRDefault="00B82358" w:rsidP="007D590F">
      <w:pPr>
        <w:spacing w:after="0"/>
      </w:pPr>
      <w:r>
        <w:rPr>
          <w:noProof/>
        </w:rPr>
        <w:drawing>
          <wp:inline distT="0" distB="0" distL="0" distR="0" wp14:anchorId="0980740C" wp14:editId="1C735B97">
            <wp:extent cx="4701540" cy="6858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D4288" w14:textId="77777777" w:rsidR="00B82358" w:rsidRDefault="00B82358" w:rsidP="007D590F">
      <w:pPr>
        <w:spacing w:after="0"/>
      </w:pPr>
      <w:r>
        <w:rPr>
          <w:sz w:val="36"/>
          <w:szCs w:val="36"/>
        </w:rPr>
        <w:t>3.3. Table Value Function must use CROSS APPLY</w:t>
      </w:r>
    </w:p>
    <w:p w14:paraId="224E5B29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330C023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3_03</w:t>
      </w:r>
    </w:p>
    <w:p w14:paraId="6EBD0AE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lue Function must use CROSS APPLY</w:t>
      </w:r>
    </w:p>
    <w:p w14:paraId="65576E52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30211E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737A3A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24E659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</w:p>
    <w:p w14:paraId="5EA5D805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</w:p>
    <w:p w14:paraId="1B5D230B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GetPersonAByDepartmentA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p</w:t>
      </w:r>
    </w:p>
    <w:p w14:paraId="5F160DB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186869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6A82E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42D7E7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0594FE8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</w:t>
      </w:r>
    </w:p>
    <w:p w14:paraId="0D5B455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_GetPersonAByDepartmentAID</w:t>
      </w:r>
      <w:proofErr w:type="spellEnd"/>
      <w:r>
        <w:rPr>
          <w:rFonts w:ascii="Consolas" w:hAnsi="Consolas"/>
          <w:color w:val="008000"/>
          <w:sz w:val="18"/>
          <w:szCs w:val="18"/>
        </w:rPr>
        <w:t>(d.ID) p</w:t>
      </w:r>
    </w:p>
    <w:p w14:paraId="0180983E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ass each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fn_</w:t>
      </w:r>
      <w:proofErr w:type="gramStart"/>
      <w:r>
        <w:rPr>
          <w:rFonts w:ascii="Consolas" w:hAnsi="Consolas"/>
          <w:color w:val="008000"/>
          <w:sz w:val="18"/>
          <w:szCs w:val="18"/>
        </w:rPr>
        <w:t>GetPersonAByDepartmentA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D5D3061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all the Persons who has Department.</w:t>
      </w:r>
    </w:p>
    <w:p w14:paraId="3B15D96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fn_</w:t>
      </w:r>
      <w:proofErr w:type="gramStart"/>
      <w:r>
        <w:rPr>
          <w:rFonts w:ascii="Consolas" w:hAnsi="Consolas"/>
          <w:color w:val="008000"/>
          <w:sz w:val="18"/>
          <w:szCs w:val="18"/>
        </w:rPr>
        <w:t>GetPersonAByDepartmentA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A</w:t>
      </w:r>
      <w:proofErr w:type="spellEnd"/>
    </w:p>
    <w:p w14:paraId="5040F88A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ll return all the Persons with their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78B969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11D954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NER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16F5480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.ColumnA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.ColumnAB</w:t>
      </w:r>
      <w:proofErr w:type="spellEnd"/>
    </w:p>
    <w:p w14:paraId="5AD9BA1E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NER JOIN is for join 2 tables.</w:t>
      </w:r>
    </w:p>
    <w:p w14:paraId="6DC5EED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D693F38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29AB2455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ause ERROR,</w:t>
      </w:r>
    </w:p>
    <w:p w14:paraId="259D9451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</w:t>
      </w:r>
      <w:proofErr w:type="gramStart"/>
      <w:r>
        <w:rPr>
          <w:rFonts w:ascii="Consolas" w:hAnsi="Consolas"/>
          <w:color w:val="008000"/>
          <w:sz w:val="18"/>
          <w:szCs w:val="18"/>
        </w:rPr>
        <w:t>right h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ide of CROSS APPLY</w:t>
      </w:r>
    </w:p>
    <w:p w14:paraId="294FAD3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0B3C208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</w:p>
    <w:p w14:paraId="3B27A491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</w:t>
      </w:r>
      <w:proofErr w:type="gramStart"/>
      <w:r>
        <w:rPr>
          <w:rFonts w:ascii="Consolas" w:hAnsi="Consolas"/>
          <w:color w:val="008000"/>
          <w:sz w:val="18"/>
          <w:szCs w:val="18"/>
        </w:rPr>
        <w:t>right h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ide of CROSS APPLY</w:t>
      </w:r>
    </w:p>
    <w:p w14:paraId="7AE12BA9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OSS APPLY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NER JOIN</w:t>
      </w:r>
    </w:p>
    <w:p w14:paraId="2B54DC3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retrieves only the matching rows.</w:t>
      </w:r>
    </w:p>
    <w:p w14:paraId="71902FE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438B4EB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NER JOIN is for join 2 tables.</w:t>
      </w:r>
    </w:p>
    <w:p w14:paraId="5256D41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OSS APPLY is join 1 </w:t>
      </w:r>
      <w:proofErr w:type="gramStart"/>
      <w:r>
        <w:rPr>
          <w:rFonts w:ascii="Consolas" w:hAnsi="Consolas"/>
          <w:color w:val="008000"/>
          <w:sz w:val="18"/>
          <w:szCs w:val="18"/>
        </w:rPr>
        <w:t>table(</w:t>
      </w:r>
      <w:proofErr w:type="gramEnd"/>
      <w:r>
        <w:rPr>
          <w:rFonts w:ascii="Consolas" w:hAnsi="Consolas"/>
          <w:color w:val="008000"/>
          <w:sz w:val="18"/>
          <w:szCs w:val="18"/>
        </w:rPr>
        <w:t>Left Hand Side)</w:t>
      </w:r>
    </w:p>
    <w:p w14:paraId="6814210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Right Hand Side).</w:t>
      </w:r>
    </w:p>
    <w:p w14:paraId="67439767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INNER JOIN</w:t>
      </w:r>
    </w:p>
    <w:p w14:paraId="27143B69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E3801B0" w14:textId="4E4F6413" w:rsidR="00B82358" w:rsidRDefault="00B82358" w:rsidP="007D590F">
      <w:pPr>
        <w:spacing w:after="0"/>
      </w:pPr>
      <w:r>
        <w:rPr>
          <w:noProof/>
        </w:rPr>
        <w:lastRenderedPageBreak/>
        <w:drawing>
          <wp:inline distT="0" distB="0" distL="0" distR="0" wp14:anchorId="1FF0B525" wp14:editId="02067F54">
            <wp:extent cx="3543300" cy="13487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58EE8" w14:textId="77777777" w:rsidR="00B82358" w:rsidRDefault="00B82358" w:rsidP="007D590F">
      <w:pPr>
        <w:spacing w:after="0"/>
      </w:pPr>
    </w:p>
    <w:p w14:paraId="4B684F8B" w14:textId="77777777" w:rsidR="00B82358" w:rsidRDefault="00B82358" w:rsidP="007D590F">
      <w:pPr>
        <w:spacing w:after="0"/>
      </w:pPr>
      <w:r>
        <w:rPr>
          <w:sz w:val="36"/>
          <w:szCs w:val="36"/>
        </w:rPr>
        <w:t>3.4. </w:t>
      </w:r>
      <w:proofErr w:type="spellStart"/>
      <w:r>
        <w:rPr>
          <w:sz w:val="36"/>
          <w:szCs w:val="36"/>
        </w:rPr>
        <w:t>fnTableValueFunction</w:t>
      </w:r>
      <w:proofErr w:type="spellEnd"/>
      <w:r>
        <w:rPr>
          <w:sz w:val="36"/>
          <w:szCs w:val="36"/>
        </w:rPr>
        <w:t xml:space="preserve"> must be the </w:t>
      </w:r>
      <w:proofErr w:type="gramStart"/>
      <w:r>
        <w:rPr>
          <w:sz w:val="36"/>
          <w:szCs w:val="36"/>
        </w:rPr>
        <w:t>right hand</w:t>
      </w:r>
      <w:proofErr w:type="gramEnd"/>
      <w:r>
        <w:rPr>
          <w:sz w:val="36"/>
          <w:szCs w:val="36"/>
        </w:rPr>
        <w:t xml:space="preserve"> side of CROSS APPLY</w:t>
      </w:r>
    </w:p>
    <w:p w14:paraId="7BC06B99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1FECC03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3_04</w:t>
      </w:r>
    </w:p>
    <w:p w14:paraId="5896227E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RROR: </w:t>
      </w: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</w:t>
      </w:r>
      <w:proofErr w:type="gramStart"/>
      <w:r>
        <w:rPr>
          <w:rFonts w:ascii="Consolas" w:hAnsi="Consolas"/>
          <w:color w:val="008000"/>
          <w:sz w:val="18"/>
          <w:szCs w:val="18"/>
        </w:rPr>
        <w:t>right h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ide of CROSS APPLY</w:t>
      </w:r>
    </w:p>
    <w:p w14:paraId="12B61DEF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A70B59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6B5801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1C162D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</w:p>
    <w:p w14:paraId="438B80E8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_GetPersonAByDepartmentA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p</w:t>
      </w:r>
    </w:p>
    <w:p w14:paraId="59DD25D6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</w:p>
    <w:p w14:paraId="14016F9E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23B0F4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484F1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0F060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668737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7A5E38E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ause ERROR,</w:t>
      </w:r>
    </w:p>
    <w:p w14:paraId="0BBA9DD0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</w:t>
      </w:r>
      <w:proofErr w:type="gramStart"/>
      <w:r>
        <w:rPr>
          <w:rFonts w:ascii="Consolas" w:hAnsi="Consolas"/>
          <w:color w:val="008000"/>
          <w:sz w:val="18"/>
          <w:szCs w:val="18"/>
        </w:rPr>
        <w:t>right h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ide of CROSS APPLY</w:t>
      </w:r>
    </w:p>
    <w:p w14:paraId="1144F395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D41456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C0FD1E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4104, Level 16, State 1, Line 186</w:t>
      </w:r>
    </w:p>
    <w:p w14:paraId="35F3D30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multi-part identifier "d.ID" could not be bound.</w:t>
      </w:r>
    </w:p>
    <w:p w14:paraId="65F353D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E41D99" w14:textId="792B7A38" w:rsidR="00B82358" w:rsidRDefault="00B82358" w:rsidP="007D590F">
      <w:pPr>
        <w:spacing w:after="0"/>
      </w:pPr>
      <w:r>
        <w:rPr>
          <w:noProof/>
        </w:rPr>
        <w:drawing>
          <wp:inline distT="0" distB="0" distL="0" distR="0" wp14:anchorId="70621C8A" wp14:editId="060B438F">
            <wp:extent cx="4701540" cy="6400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03CCA" w14:textId="77777777" w:rsidR="00B82358" w:rsidRDefault="00B82358" w:rsidP="007D590F">
      <w:pPr>
        <w:spacing w:after="0"/>
      </w:pPr>
      <w:r>
        <w:rPr>
          <w:sz w:val="36"/>
          <w:szCs w:val="36"/>
        </w:rPr>
        <w:t>3.5. Table Value Function must use OUTER APPLY</w:t>
      </w:r>
    </w:p>
    <w:p w14:paraId="5538F2CA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04C70E5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3_05</w:t>
      </w:r>
    </w:p>
    <w:p w14:paraId="637D1895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lue Function must use OUTER APPLY</w:t>
      </w:r>
    </w:p>
    <w:p w14:paraId="51250031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853F81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E1FA52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4D2069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  <w:proofErr w:type="gramEnd"/>
    </w:p>
    <w:p w14:paraId="42E14977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</w:p>
    <w:p w14:paraId="57CC34AB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GetPersonAByDepartmentA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p</w:t>
      </w:r>
    </w:p>
    <w:p w14:paraId="500D672D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3C0822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10D192" w14:textId="77777777" w:rsidR="00B82358" w:rsidRDefault="00B82358" w:rsidP="007D590F">
      <w:pPr>
        <w:spacing w:after="0"/>
      </w:pPr>
    </w:p>
    <w:p w14:paraId="6744CA58" w14:textId="29F90390" w:rsidR="00B82358" w:rsidRDefault="00B82358" w:rsidP="007D590F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lastRenderedPageBreak/>
        <w:drawing>
          <wp:inline distT="0" distB="0" distL="0" distR="0" wp14:anchorId="7EEDBAA3" wp14:editId="47DAA501">
            <wp:extent cx="3543300" cy="1821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378FF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159F1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385D228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</w:t>
      </w:r>
    </w:p>
    <w:p w14:paraId="7FDC325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OUTER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_GetPersonAByDepartmentAID</w:t>
      </w:r>
      <w:proofErr w:type="spellEnd"/>
      <w:r>
        <w:rPr>
          <w:rFonts w:ascii="Consolas" w:hAnsi="Consolas"/>
          <w:color w:val="008000"/>
          <w:sz w:val="18"/>
          <w:szCs w:val="18"/>
        </w:rPr>
        <w:t>(d.ID) p</w:t>
      </w:r>
    </w:p>
    <w:p w14:paraId="3D83ACA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ass each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fn_</w:t>
      </w:r>
      <w:proofErr w:type="gramStart"/>
      <w:r>
        <w:rPr>
          <w:rFonts w:ascii="Consolas" w:hAnsi="Consolas"/>
          <w:color w:val="008000"/>
          <w:sz w:val="18"/>
          <w:szCs w:val="18"/>
        </w:rPr>
        <w:t>GetPersonAByDepartmentA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F82C73F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all the Persons who has Department.</w:t>
      </w:r>
    </w:p>
    <w:p w14:paraId="5722BA84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epartmen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 is in Left Hand Side of OUTER APPLY.</w:t>
      </w:r>
    </w:p>
    <w:p w14:paraId="6A5A32E4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he query will return</w:t>
      </w:r>
    </w:p>
    <w:p w14:paraId="215F45F9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the Persons with their </w:t>
      </w:r>
      <w:proofErr w:type="spellStart"/>
      <w:r>
        <w:rPr>
          <w:rFonts w:ascii="Consolas" w:hAnsi="Consolas"/>
          <w:color w:val="008000"/>
          <w:sz w:val="18"/>
          <w:szCs w:val="18"/>
        </w:rPr>
        <w:t>DepartmentName</w:t>
      </w:r>
      <w:proofErr w:type="spellEnd"/>
    </w:p>
    <w:p w14:paraId="5F0C1F92" w14:textId="77777777" w:rsidR="00B82358" w:rsidRDefault="00B82358" w:rsidP="007D590F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lu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departments name which has no persons.</w:t>
      </w:r>
    </w:p>
    <w:p w14:paraId="6F241421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6252C0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EFT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6B15D922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.ColumnA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.ColumnAB</w:t>
      </w:r>
      <w:proofErr w:type="spellEnd"/>
    </w:p>
    <w:p w14:paraId="4037E51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JOIN is for join 2 tables.</w:t>
      </w:r>
    </w:p>
    <w:p w14:paraId="3B5C610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202E97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ER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24C33C3F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ause ERROR,</w:t>
      </w:r>
    </w:p>
    <w:p w14:paraId="70EAF155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</w:t>
      </w:r>
      <w:proofErr w:type="gramStart"/>
      <w:r>
        <w:rPr>
          <w:rFonts w:ascii="Consolas" w:hAnsi="Consolas"/>
          <w:color w:val="008000"/>
          <w:sz w:val="18"/>
          <w:szCs w:val="18"/>
        </w:rPr>
        <w:t>right h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ide of OUTER APPLY</w:t>
      </w:r>
    </w:p>
    <w:p w14:paraId="00394FC8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1B64F8C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ER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</w:p>
    <w:p w14:paraId="3A1687ED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</w:t>
      </w:r>
      <w:proofErr w:type="gramStart"/>
      <w:r>
        <w:rPr>
          <w:rFonts w:ascii="Consolas" w:hAnsi="Consolas"/>
          <w:color w:val="008000"/>
          <w:sz w:val="18"/>
          <w:szCs w:val="18"/>
        </w:rPr>
        <w:t>right h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ide of OUTER APPLY</w:t>
      </w:r>
    </w:p>
    <w:p w14:paraId="0D695DB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UTER APPLY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EFT JOIN</w:t>
      </w:r>
    </w:p>
    <w:p w14:paraId="1E3C644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retrieves only the matching rows + Left Hand Side un-matching rows</w:t>
      </w:r>
    </w:p>
    <w:p w14:paraId="0DDF15B7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4250C9DF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JOIN is for join 2 tables.</w:t>
      </w:r>
    </w:p>
    <w:p w14:paraId="305D594A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UTER APPLY is join 1 </w:t>
      </w:r>
      <w:proofErr w:type="gramStart"/>
      <w:r>
        <w:rPr>
          <w:rFonts w:ascii="Consolas" w:hAnsi="Consolas"/>
          <w:color w:val="008000"/>
          <w:sz w:val="18"/>
          <w:szCs w:val="18"/>
        </w:rPr>
        <w:t>table(</w:t>
      </w:r>
      <w:proofErr w:type="gramEnd"/>
      <w:r>
        <w:rPr>
          <w:rFonts w:ascii="Consolas" w:hAnsi="Consolas"/>
          <w:color w:val="008000"/>
          <w:sz w:val="18"/>
          <w:szCs w:val="18"/>
        </w:rPr>
        <w:t>Left Hand Side)</w:t>
      </w:r>
    </w:p>
    <w:p w14:paraId="0837273B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Right Hand Side).</w:t>
      </w:r>
    </w:p>
    <w:p w14:paraId="46E8B084" w14:textId="77777777" w:rsidR="00B82358" w:rsidRDefault="00B82358" w:rsidP="007D590F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TableValue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LEFT JOIN</w:t>
      </w:r>
    </w:p>
    <w:p w14:paraId="67C886A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2E19DB1" w14:textId="77777777" w:rsidR="00B82358" w:rsidRDefault="00B82358" w:rsidP="007D590F">
      <w:pPr>
        <w:spacing w:after="0"/>
      </w:pPr>
    </w:p>
    <w:p w14:paraId="746B428D" w14:textId="77777777" w:rsidR="00B82358" w:rsidRDefault="00B82358" w:rsidP="007D590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1E4FE5A" w14:textId="77777777" w:rsidR="00B82358" w:rsidRDefault="00B82358" w:rsidP="007D590F">
      <w:pPr>
        <w:spacing w:after="0"/>
      </w:pPr>
      <w:r>
        <w:rPr>
          <w:sz w:val="48"/>
          <w:szCs w:val="48"/>
        </w:rPr>
        <w:t>4. Clean up</w:t>
      </w:r>
    </w:p>
    <w:p w14:paraId="58FEA886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3C93F0C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8_04_Clean up</w:t>
      </w:r>
    </w:p>
    <w:p w14:paraId="1287C7F3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7E0E72B7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Function if it exists.</w:t>
      </w:r>
    </w:p>
    <w:p w14:paraId="0B53D497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0F4CF2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8079A36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6B3C93B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3BBE7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GetPersonAByDepartmentA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05BF01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7D6DFE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PersonAByDepartmentA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F180F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EC64F5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E9E8D0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08955D4A" w14:textId="77777777" w:rsidR="00B82358" w:rsidRDefault="00B82358" w:rsidP="007D590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65289EAC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25C0E90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0A7A19A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EF4B04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C1DA987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8FD7384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454FC3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11F09D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488BC7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D273BD8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52F8C56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epartment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781EF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B05443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19D6F26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BDD25B" w14:textId="77777777" w:rsidR="00B82358" w:rsidRDefault="00B82358" w:rsidP="007D590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3BC6D3" w14:textId="77777777" w:rsidR="00B82358" w:rsidRDefault="00B82358" w:rsidP="007D590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B82358" w:rsidSect="007D590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33E0F" w14:textId="77777777" w:rsidR="00147648" w:rsidRDefault="00147648" w:rsidP="002F7523">
      <w:pPr>
        <w:spacing w:after="0" w:line="240" w:lineRule="auto"/>
      </w:pPr>
      <w:r>
        <w:separator/>
      </w:r>
    </w:p>
  </w:endnote>
  <w:endnote w:type="continuationSeparator" w:id="0">
    <w:p w14:paraId="10BE6C39" w14:textId="77777777" w:rsidR="00147648" w:rsidRDefault="00147648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C6229" w14:textId="77777777" w:rsidR="00147648" w:rsidRDefault="00147648" w:rsidP="002F7523">
      <w:pPr>
        <w:spacing w:after="0" w:line="240" w:lineRule="auto"/>
      </w:pPr>
      <w:r>
        <w:separator/>
      </w:r>
    </w:p>
  </w:footnote>
  <w:footnote w:type="continuationSeparator" w:id="0">
    <w:p w14:paraId="18C56EE0" w14:textId="77777777" w:rsidR="00147648" w:rsidRDefault="00147648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AyMjczNzQ2sDRQ0lEKTi0uzszPAykwrAUABePjEC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47648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00C9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6F2029"/>
    <w:rsid w:val="007366A6"/>
    <w:rsid w:val="0075239B"/>
    <w:rsid w:val="00763094"/>
    <w:rsid w:val="00766C33"/>
    <w:rsid w:val="00780FC3"/>
    <w:rsid w:val="007B06CB"/>
    <w:rsid w:val="007B2A7B"/>
    <w:rsid w:val="007C212C"/>
    <w:rsid w:val="007C5955"/>
    <w:rsid w:val="007D3FBE"/>
    <w:rsid w:val="007D590F"/>
    <w:rsid w:val="007E39EB"/>
    <w:rsid w:val="008A1B25"/>
    <w:rsid w:val="008A38E7"/>
    <w:rsid w:val="008E65B7"/>
    <w:rsid w:val="00934FCE"/>
    <w:rsid w:val="00952A13"/>
    <w:rsid w:val="00952CDE"/>
    <w:rsid w:val="00976244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2358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40EEF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4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2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2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8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4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5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3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2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4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2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4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2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0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9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8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3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6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4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7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1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0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4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3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5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2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0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9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4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2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9</Pages>
  <Words>1944</Words>
  <Characters>11082</Characters>
  <Application>Microsoft Office Word</Application>
  <DocSecurity>0</DocSecurity>
  <Lines>92</Lines>
  <Paragraphs>25</Paragraphs>
  <ScaleCrop>false</ScaleCrop>
  <Company/>
  <LinksUpToDate>false</LinksUpToDate>
  <CharactersWithSpaces>1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5</cp:revision>
  <dcterms:created xsi:type="dcterms:W3CDTF">2020-06-13T10:05:00Z</dcterms:created>
  <dcterms:modified xsi:type="dcterms:W3CDTF">2022-11-13T19:11:00Z</dcterms:modified>
</cp:coreProperties>
</file>